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udwig Gerd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dwi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rd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9 Oak Ave #2e,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erdesludwi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9702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w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g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